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For Pharmacist Internship Position in Singapore Singapore</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Pharmacy/Company Name]</w:t>
      </w:r>
    </w:p>
    <w:p>
      <w:pPr>
        <w:pStyle w:val="BodyText"/>
      </w:pPr>
      <w:r>
        <w:t xml:space="preserve">[Company Address]</w:t>
      </w:r>
    </w:p>
    <w:bookmarkStart w:id="20" w:name="X9573117fcc0b62770e2d85e9d68025452c1185d"/>
    <w:p>
      <w:pPr>
        <w:pStyle w:val="Heading2"/>
      </w:pPr>
      <w:r>
        <w:t xml:space="preserve">Subject: Internship Application Letter for Pharmacist Position in Singapore Singapore</w:t>
      </w:r>
    </w:p>
    <w:bookmarkEnd w:id="20"/>
    <w:p>
      <w:pPr>
        <w:pStyle w:val="FirstParagraph"/>
      </w:pPr>
      <w:r>
        <w:t xml:space="preserve">Dear Hiring Manager,</w:t>
      </w:r>
    </w:p>
    <w:p>
      <w:pPr>
        <w:pStyle w:val="BodyText"/>
      </w:pPr>
      <w:r>
        <w:t xml:space="preserve">With profound enthusiasm and unwavering commitment to excellence in pharmaceutical care, I am writing to submit my Internship Application Letter for the Pharmacist Internship position at [Pharmacy/Company Name] in Singapore Singapore. As a final-year Pharmacy student at [Your University], I have meticulously cultivated my academic foundation and practical competencies to align precisely with the professional standards expected of a Pharmacist in Singapore's dynamic healthcare landscape. My dedication to patient-centered care, combined with an intrinsic understanding of Singapore's unique regulatory framework and cultural context, positions me as an ideal candidate for this vital internship opportunity within your esteemed institution.</w:t>
      </w:r>
    </w:p>
    <w:p>
      <w:pPr>
        <w:pStyle w:val="BodyText"/>
      </w:pPr>
      <w:r>
        <w:t xml:space="preserve">Singapore Singapore represents a global beacon of healthcare innovation and precision medicine, where the Ministry of Health (MOH) sets rigorous benchmarks for pharmaceutical practice. My academic journey has been deeply influenced by Singapore's healthcare philosophy—particularly its emphasis on preventive care, rational drug use, and seamless integration of technology in patient management. Through coursework in Pharmacotherapeutics, Clinical Pharmacy Practice (Singapore Context), and Medication Safety Systems, I have developed a nuanced understanding of Singapore’s regulatory environment under the Health Sciences Authority (HSA) and the Singapore Pharmacy Council. This knowledge extends beyond textbooks; I actively follow MOH guidelines on medication dispensing protocols, controlled drug management per the Misuse of Drugs Act, and community pharmacy standards critical to safe practice in Singapore Singapore.</w:t>
      </w:r>
    </w:p>
    <w:p>
      <w:pPr>
        <w:pStyle w:val="BodyText"/>
      </w:pPr>
      <w:r>
        <w:t xml:space="preserve">My practical training at [Local Pharmacy/Hospital Name] in [Your Country/City] provided formative exposure to high-volume dispensing, patient counseling for chronic conditions (including diabetes and hypertension prevalent in Southeast Asia), and electronic health record (EHR) systems. However, it was my internship at a multicultural community pharmacy serving Singaporean expatriates that solidified my passion for adapting care within Singapore's diverse demographic framework. I honed skills in communicating complex medication regimens to patients from Chinese, Malay, Indian, and Western backgrounds—ensuring cultural sensitivity and therapeutic adherence—a competency directly transferable to Singapore's vibrant mosaic of communities. This experience reinforced my belief that effective pharmaceutical practice in Singapore Singapore demands not just clinical knowledge but empathetic cross-cultural engagement.</w:t>
      </w:r>
    </w:p>
    <w:p>
      <w:pPr>
        <w:pStyle w:val="BodyText"/>
      </w:pPr>
      <w:r>
        <w:t xml:space="preserve">What distinguishes my profile is my proactive commitment to continuous learning aligned with Singapore’s vision for a "Smart Nation." I completed an online module on Medication Safety in Digital Health Systems through NUS, exploring how telepharmacy initiatives and AI-driven drug monitoring are reshaping patient care in Singapore. Furthermore, I volunteered with the National Kidney Foundation (NKF) of Singapore to organize medication adherence workshops for renal patients—gaining firsthand insight into community health programs that mirror Singapore's public health strategies. These experiences taught me that a Pharmacist in Singapore Singapore must be both a clinical expert and a community advocate, bridging gaps between healthcare systems and vulnerable populations.</w:t>
      </w:r>
    </w:p>
    <w:p>
      <w:pPr>
        <w:pStyle w:val="BodyText"/>
      </w:pPr>
      <w:r>
        <w:t xml:space="preserve">I am particularly drawn to [Pharmacy/Company Name] because of your pioneering work in [mention specific initiative: e.g., "medication therapy management for elderly patients" or "integrating digital tools like MyHealth portal"]. Your commitment to advancing patient outcomes through evidence-based practice resonates deeply with my academic and professional ethos. In Singapore Singapore, where healthcare costs and aging demographics necessitate innovative solutions, I am eager to contribute my skills in drug utilization review, adverse drug reaction monitoring, and health education under the mentorship of your clinical team. I am confident that this internship will be a transformative step toward becoming a Pharmacist who not only meets but elevates Singapore’s healthcare excellence standards.</w:t>
      </w:r>
    </w:p>
    <w:p>
      <w:pPr>
        <w:pStyle w:val="BodyText"/>
      </w:pPr>
      <w:r>
        <w:t xml:space="preserve">My academic record reflects consistent dedication: I maintained a 3.8/4.0 GPA in Pharmacy, ranked within the top 5% of my cohort, and published research on "Optimizing Antibiotic Stewardship in Community Settings" (presented at [Conference Name]). Beyond academics, I co-founded a student-led health awareness campaign that reached over 500 seniors in [Your City], focusing on safe medication use—a project inspired by Singapore’s Health Promotion Board’s "Healthy Aging" initiatives. I am fluent in English, Mandarin, and basic Malay, enabling me to connect authentically with patients across Singapore Singapore's linguistic spectrum.</w:t>
      </w:r>
    </w:p>
    <w:p>
      <w:pPr>
        <w:pStyle w:val="BodyText"/>
      </w:pPr>
      <w:r>
        <w:t xml:space="preserve">As a candidate deeply attuned to the cultural and clinical nuances of pharmacy practice in this region, I understand that an internship at [Pharmacy/Company Name] is more than a learning opportunity—it is an investment in my development as a Pharmacist who will uphold Singapore Singapore’s legacy of precision, compassion, and innovation. I am prepared to adhere rigorously to the Professional Code of Conduct set by the Singapore Pharmacy Council and embrace the challenges of balancing efficiency with empathetic care in our fast-paced healthcare environment.</w:t>
      </w:r>
    </w:p>
    <w:p>
      <w:pPr>
        <w:pStyle w:val="BodyText"/>
      </w:pPr>
      <w:r>
        <w:t xml:space="preserve">Thank you for considering my Internship Application Letter for the Pharmacist position in Singapore Singapore. I have attached my resume, academic transcripts, and a portfolio showcasing my pharmacy project work for your review. I welcome the opportunity to discuss how my proactive approach, cultural agility, and dedication to patient well-being align with your organization’s mission during an interview at your earliest convenience. May we soon connect to explore how I can contribute meaningfully to your team’s success in Singapore Singapor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approximately 850 words, meeting the specified requirement. All key elements—'Internship Application Letter', 'Pharmacist', and 'Singapore Singapore'—are strategically integrated throughout to emphasize alignment with the position and location as instruc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Singapore Singapore</dc:title>
  <dc:creator/>
  <cp:keywords/>
  <dcterms:created xsi:type="dcterms:W3CDTF">2025-12-11T08:11:01Z</dcterms:created>
  <dcterms:modified xsi:type="dcterms:W3CDTF">2025-12-11T08:11:01Z</dcterms:modified>
</cp:coreProperties>
</file>

<file path=docProps/custom.xml><?xml version="1.0" encoding="utf-8"?>
<Properties xmlns="http://schemas.openxmlformats.org/officeDocument/2006/custom-properties" xmlns:vt="http://schemas.openxmlformats.org/officeDocument/2006/docPropsVTypes"/>
</file>